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7827FE0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CC2651">
        <w:rPr>
          <w:rFonts w:eastAsia="Times New Roman"/>
          <w:sz w:val="24"/>
          <w:szCs w:val="24"/>
        </w:rPr>
        <w:t>3</w:t>
      </w:r>
      <w:r w:rsidR="00E60D07" w:rsidRPr="0059023A">
        <w:rPr>
          <w:rFonts w:eastAsia="Times New Roman"/>
          <w:sz w:val="24"/>
          <w:szCs w:val="24"/>
        </w:rPr>
        <w:t>, 202</w:t>
      </w:r>
      <w:r w:rsidR="00CC2651">
        <w:rPr>
          <w:rFonts w:eastAsia="Times New Roman"/>
          <w:sz w:val="24"/>
          <w:szCs w:val="24"/>
        </w:rPr>
        <w:t>4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CC2651">
        <w:rPr>
          <w:rFonts w:eastAsia="Times New Roman"/>
          <w:sz w:val="24"/>
          <w:szCs w:val="24"/>
        </w:rPr>
        <w:t>5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62600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investigate </w:t>
            </w:r>
            <w:r w:rsidRPr="00803997">
              <w:t>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365859C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dentify and use</w:t>
            </w:r>
            <w:r w:rsidR="00CD0B86" w:rsidRPr="00803997">
              <w:t xml:space="preserve"> personal protective equipment</w:t>
            </w:r>
            <w:r w:rsidR="0068650C">
              <w:t xml:space="preserve"> (PPE)</w:t>
            </w:r>
            <w:r w:rsidR="00CD0B86"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3991989D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describe types and uses </w:t>
            </w:r>
            <w:r w:rsidRPr="00803997">
              <w:t>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531D32F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Follow </w:t>
            </w:r>
            <w:r w:rsidR="0026294C">
              <w:t>Occupational Safety and Health Administration (</w:t>
            </w:r>
            <w:r w:rsidRPr="00803997">
              <w:t>OSHA</w:t>
            </w:r>
            <w:r w:rsidR="0026294C">
              <w:t>)</w:t>
            </w:r>
            <w:r w:rsidRPr="00803997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2EDB11E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42BEDAC2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7F1FC2B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nterpret</w:t>
            </w:r>
            <w:r w:rsidR="00CD0B86" w:rsidRPr="00803997">
              <w:t xml:space="preserve">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459A87D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82A12CB" w14:textId="447B348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11)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384F72B6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348CB74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3)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AF0926C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2612BFA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2609F73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Calculate inventory shrinkage and investigate root caus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63A96DD0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BD1627" w14:textId="39D962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  <w:r w:rsidR="0026294C">
              <w:t xml:space="preserve"> (305)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47A53FC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receiving process</w:t>
            </w:r>
            <w:r w:rsidR="00CD0B86" w:rsidRPr="002F69FD">
              <w:t>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2020E803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unloading process.</w:t>
            </w:r>
            <w:r w:rsidR="00CD0B86" w:rsidRPr="002F69FD">
              <w:t xml:space="preserve"> 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0CD3F32E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3A3335F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3)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3A24E914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057C4E49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5)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5B7D17BB" w:rsidR="00CD0B86" w:rsidRPr="00F875DE" w:rsidRDefault="00CD0B86" w:rsidP="00CD0B86">
            <w:r w:rsidRPr="002F69FD">
              <w:t>Process refused and damage</w:t>
            </w:r>
            <w:r w:rsidR="009E52B5">
              <w:t>d</w:t>
            </w:r>
            <w:r w:rsidRPr="002F69FD">
              <w:t xml:space="preserve">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3CDECB43" w:rsidR="00EA63E0" w:rsidRDefault="00EA63E0">
      <w:pPr>
        <w:rPr>
          <w:rFonts w:eastAsiaTheme="majorEastAsia" w:cs="Arial"/>
          <w:b/>
          <w:bCs/>
          <w:sz w:val="26"/>
          <w:szCs w:val="26"/>
        </w:rPr>
      </w:pP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58720B53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7966E85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2A295E7F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50245BD" w14:textId="346D1958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3)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63B8B973" w:rsidR="00CD0B86" w:rsidRPr="002C7C2B" w:rsidRDefault="00CD0B86" w:rsidP="00CD0B86"/>
        </w:tc>
        <w:tc>
          <w:tcPr>
            <w:tcW w:w="7650" w:type="dxa"/>
            <w:vAlign w:val="center"/>
          </w:tcPr>
          <w:p w14:paraId="26E42465" w14:textId="13A95F46" w:rsidR="00CD0B86" w:rsidRPr="002C7C2B" w:rsidRDefault="00CD0B86" w:rsidP="00CD0B86">
            <w:r w:rsidRPr="001254E1">
              <w:t>RESERVED</w:t>
            </w:r>
            <w:r w:rsidR="0026294C">
              <w:t xml:space="preserve"> (606)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9716C2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26E77208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F1D2E6" w14:textId="2B84F63E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  <w:r w:rsidR="0026294C">
              <w:t xml:space="preserve"> (703)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373BBD17" w:rsidR="00FB1211" w:rsidRPr="00C2281A" w:rsidRDefault="00FB1211" w:rsidP="00FB1211"/>
        </w:tc>
        <w:tc>
          <w:tcPr>
            <w:tcW w:w="7650" w:type="dxa"/>
            <w:vAlign w:val="center"/>
          </w:tcPr>
          <w:p w14:paraId="77C2F841" w14:textId="758F654E" w:rsidR="00FB1211" w:rsidRPr="00C2281A" w:rsidRDefault="00FB1211" w:rsidP="00FB1211">
            <w:r w:rsidRPr="00BF1534">
              <w:t>RESERVED</w:t>
            </w:r>
            <w:r w:rsidR="0026294C">
              <w:t xml:space="preserve"> (705)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09D1EDB5" w:rsidR="00FB1211" w:rsidRPr="00C2281A" w:rsidRDefault="00FB1211" w:rsidP="00FB1211"/>
        </w:tc>
        <w:tc>
          <w:tcPr>
            <w:tcW w:w="7650" w:type="dxa"/>
            <w:vAlign w:val="center"/>
          </w:tcPr>
          <w:p w14:paraId="4135CC4A" w14:textId="57CC7CFD" w:rsidR="00FB1211" w:rsidRPr="00C2281A" w:rsidRDefault="00FB1211" w:rsidP="00FB1211">
            <w:r w:rsidRPr="00BF1534">
              <w:t>RESERVED</w:t>
            </w:r>
            <w:r w:rsidR="0026294C">
              <w:t xml:space="preserve"> (706)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1D077F30" w:rsidR="00FB1211" w:rsidRPr="00C2281A" w:rsidRDefault="00FB1211" w:rsidP="00FB1211">
            <w:r w:rsidRPr="00BF1534">
              <w:t xml:space="preserve">Palletize </w:t>
            </w:r>
            <w:r w:rsidR="00CC2651">
              <w:t>shipments</w:t>
            </w:r>
            <w:r w:rsidRPr="00BF1534">
              <w:t xml:space="preserve">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5598DDC4" w:rsidR="00FB1211" w:rsidRPr="00C2281A" w:rsidRDefault="00FB1211" w:rsidP="00FB1211"/>
        </w:tc>
        <w:tc>
          <w:tcPr>
            <w:tcW w:w="7650" w:type="dxa"/>
            <w:vAlign w:val="center"/>
          </w:tcPr>
          <w:p w14:paraId="27B07172" w14:textId="2AC734A7" w:rsidR="00FB1211" w:rsidRPr="00C2281A" w:rsidRDefault="00FB1211" w:rsidP="00FB1211">
            <w:r w:rsidRPr="00BF1534">
              <w:t>RESERVED</w:t>
            </w:r>
            <w:r w:rsidR="0026294C">
              <w:t xml:space="preserve"> (710)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10838BE7" w:rsidR="00FB1211" w:rsidRPr="00C2281A" w:rsidRDefault="00D40327" w:rsidP="00FB1211">
            <w:r>
              <w:t>Calculate</w:t>
            </w:r>
            <w:r w:rsidR="00FB1211" w:rsidRPr="00BF1534">
              <w:t xml:space="preserve">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393D4059" w:rsidR="00FB1211" w:rsidRPr="00C2281A" w:rsidRDefault="00CC2651" w:rsidP="00FB1211">
            <w:r>
              <w:t>Perform</w:t>
            </w:r>
            <w:r w:rsidR="00FB1211" w:rsidRPr="00BF1534">
              <w:t xml:space="preserve">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295EC064" w:rsidR="00FB1211" w:rsidRPr="00E60D07" w:rsidRDefault="00CC2651" w:rsidP="00FB1211">
            <w:pPr>
              <w:rPr>
                <w:rFonts w:eastAsia="Times New Roman" w:cs="Arial"/>
              </w:rPr>
            </w:pPr>
            <w:r>
              <w:t>Use routing and shipping terminology</w:t>
            </w:r>
            <w:r w:rsidR="00FB1211" w:rsidRPr="0040302C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6D7E8BB3" w:rsidR="00FB1211" w:rsidRPr="00214FED" w:rsidRDefault="00FB1211" w:rsidP="00FB1211"/>
        </w:tc>
        <w:tc>
          <w:tcPr>
            <w:tcW w:w="7650" w:type="dxa"/>
            <w:vAlign w:val="center"/>
          </w:tcPr>
          <w:p w14:paraId="72A10FAD" w14:textId="3BB9EBF0" w:rsidR="00FB1211" w:rsidRPr="00214FED" w:rsidRDefault="00FB1211" w:rsidP="00FB1211">
            <w:r w:rsidRPr="0040302C">
              <w:t>RESERVED</w:t>
            </w:r>
            <w:r w:rsidR="0026294C">
              <w:t xml:space="preserve"> (806)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02FA6EC" w:rsidR="00FB1211" w:rsidRPr="00214FED" w:rsidRDefault="00CC2651" w:rsidP="00FB1211">
            <w:r>
              <w:t>Select</w:t>
            </w:r>
            <w:r w:rsidR="00FB1211" w:rsidRPr="0040302C">
              <w:t xml:space="preserve">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2AC24724" w:rsidR="00FB1211" w:rsidRPr="00214FED" w:rsidRDefault="00FB1211" w:rsidP="00FB1211"/>
        </w:tc>
        <w:tc>
          <w:tcPr>
            <w:tcW w:w="7650" w:type="dxa"/>
            <w:vAlign w:val="center"/>
          </w:tcPr>
          <w:p w14:paraId="260B92BC" w14:textId="170B6673" w:rsidR="00FB1211" w:rsidRPr="00214FED" w:rsidRDefault="00FB1211" w:rsidP="00FB1211">
            <w:r w:rsidRPr="0040302C">
              <w:t>RESERVED</w:t>
            </w:r>
            <w:r w:rsidR="0026294C">
              <w:t xml:space="preserve"> (809)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7A300651" w:rsidR="00FB1211" w:rsidRPr="00214FED" w:rsidRDefault="00FB1211" w:rsidP="00FB1211"/>
        </w:tc>
        <w:tc>
          <w:tcPr>
            <w:tcW w:w="7650" w:type="dxa"/>
            <w:vAlign w:val="center"/>
          </w:tcPr>
          <w:p w14:paraId="1E4A2138" w14:textId="2C344D19" w:rsidR="00FB1211" w:rsidRPr="00214FED" w:rsidRDefault="00FB1211" w:rsidP="00FB1211">
            <w:r w:rsidRPr="0040302C">
              <w:t>RESERVED</w:t>
            </w:r>
            <w:r w:rsidR="0026294C">
              <w:t xml:space="preserve"> (810)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DAC7E7B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0707978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  <w:r w:rsidR="0026294C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54D02A3A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 xml:space="preserve">Use powered </w:t>
            </w:r>
            <w:r w:rsidR="00CC2651">
              <w:t>equipment</w:t>
            </w:r>
            <w:r w:rsidRPr="00E136C5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1D7D08FB" w:rsidR="00FB1211" w:rsidRPr="001F72A9" w:rsidRDefault="00FB1211" w:rsidP="00FB1211"/>
        </w:tc>
        <w:tc>
          <w:tcPr>
            <w:tcW w:w="7650" w:type="dxa"/>
            <w:vAlign w:val="center"/>
          </w:tcPr>
          <w:p w14:paraId="6D209CF3" w14:textId="22CA15A1" w:rsidR="00FB1211" w:rsidRPr="001F72A9" w:rsidRDefault="00FB1211" w:rsidP="00FB1211">
            <w:r w:rsidRPr="00E136C5">
              <w:t>RESERVED</w:t>
            </w:r>
            <w:r w:rsidR="0026294C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05346202" w:rsidR="00FB1211" w:rsidRPr="001F72A9" w:rsidRDefault="00CC2651" w:rsidP="00FB1211">
            <w:r>
              <w:t>Use</w:t>
            </w:r>
            <w:r w:rsidR="00FB1211" w:rsidRPr="00E136C5">
              <w:t xml:space="preserve">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3FCD4AD1" w:rsidR="00FB1211" w:rsidRPr="00966626" w:rsidRDefault="00FB1211" w:rsidP="00FB1211"/>
        </w:tc>
        <w:tc>
          <w:tcPr>
            <w:tcW w:w="7650" w:type="dxa"/>
            <w:vAlign w:val="center"/>
          </w:tcPr>
          <w:p w14:paraId="053D7A8E" w14:textId="39B06988" w:rsidR="00FB1211" w:rsidRPr="00966626" w:rsidRDefault="00FB1211" w:rsidP="00FB1211">
            <w:r w:rsidRPr="00E136C5">
              <w:t>RESERVED</w:t>
            </w:r>
            <w:r w:rsidR="0026294C">
              <w:t xml:space="preserve"> (910)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76CAD7D3" w:rsidR="00FB1211" w:rsidRPr="00966626" w:rsidRDefault="00CC2651" w:rsidP="00FB1211">
            <w:r>
              <w:t>Use</w:t>
            </w:r>
            <w:r w:rsidR="00FB1211" w:rsidRPr="00E136C5">
              <w:t xml:space="preserve">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5FBB2BEB" w:rsidR="00FB1211" w:rsidRPr="00966626" w:rsidRDefault="00CC2651" w:rsidP="00FB1211">
            <w:r>
              <w:t>Identify</w:t>
            </w:r>
            <w:r w:rsidR="00FB1211" w:rsidRPr="00E136C5">
              <w:t xml:space="preserve"> types of docks and </w:t>
            </w:r>
            <w:r>
              <w:t xml:space="preserve">use </w:t>
            </w:r>
            <w:r w:rsidR="00FB1211" w:rsidRPr="00E136C5">
              <w:t>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046321F5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517961F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6A1A79C3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126464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485F1752" w:rsidR="00FB1211" w:rsidRPr="001F72A9" w:rsidRDefault="00CC2651" w:rsidP="00FB1211">
            <w:r>
              <w:t>Investigate and discuss the</w:t>
            </w:r>
            <w:r w:rsidR="00FB1211" w:rsidRPr="00795CCC">
              <w:t xml:space="preserve">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6C1B37B6" w:rsidR="00FB1211" w:rsidRPr="001F72A9" w:rsidRDefault="00CC2651" w:rsidP="00FB1211">
            <w:r>
              <w:t>Investigate and discuss</w:t>
            </w:r>
            <w:r w:rsidR="00FB1211" w:rsidRPr="00795CCC">
              <w:t xml:space="preserve">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2384EA36" w:rsidR="00FB1211" w:rsidRPr="001F72A9" w:rsidRDefault="00FB1211" w:rsidP="00FB1211">
            <w:r w:rsidRPr="00795CCC">
              <w:t>Analyze the characteristics</w:t>
            </w:r>
            <w:r w:rsidR="00CC2651">
              <w:t xml:space="preserve"> and impact</w:t>
            </w:r>
            <w:r w:rsidRPr="00795CCC">
              <w:t xml:space="preserve">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4BE0CFF" w:rsidR="00FB1211" w:rsidRPr="001F72A9" w:rsidRDefault="00CC2651" w:rsidP="00FB1211">
            <w:r>
              <w:t>Research and discuss</w:t>
            </w:r>
            <w:r w:rsidR="00FB1211" w:rsidRPr="00795CCC">
              <w:t xml:space="preserve">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0743A774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2F7A70BC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  <w:r w:rsidR="0026294C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0958E811" w:rsidR="00FB1211" w:rsidRPr="00BA2FD2" w:rsidRDefault="00FB1211" w:rsidP="00FB1211"/>
        </w:tc>
        <w:tc>
          <w:tcPr>
            <w:tcW w:w="7650" w:type="dxa"/>
            <w:vAlign w:val="center"/>
          </w:tcPr>
          <w:p w14:paraId="5B447102" w14:textId="0C32865A" w:rsidR="00FB1211" w:rsidRPr="00BA2FD2" w:rsidRDefault="00FB1211" w:rsidP="00FB1211">
            <w:r w:rsidRPr="007A2858">
              <w:t>RESERVED</w:t>
            </w:r>
            <w:r w:rsidR="0026294C">
              <w:t xml:space="preserve"> (1106)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p w14:paraId="0E28E936" w14:textId="3D87FBAF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  <w:r w:rsidR="00D40327">
        <w:t xml:space="preserve"> and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C77B3B6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Investigate</w:t>
            </w:r>
            <w:r w:rsidR="00F07E67" w:rsidRPr="005E2CE6">
              <w:t xml:space="preserve">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34662838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Research</w:t>
            </w:r>
            <w:r w:rsidR="00F07E67" w:rsidRPr="005E2CE6">
              <w:t xml:space="preserve">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B961B68" w:rsidR="00F07E67" w:rsidRPr="001F72A9" w:rsidRDefault="00F07E67" w:rsidP="00F07E67"/>
        </w:tc>
        <w:tc>
          <w:tcPr>
            <w:tcW w:w="7650" w:type="dxa"/>
            <w:vAlign w:val="center"/>
          </w:tcPr>
          <w:p w14:paraId="5B1411EB" w14:textId="60DF24DD" w:rsidR="00F07E67" w:rsidRPr="001F72A9" w:rsidRDefault="00F07E67" w:rsidP="00F07E67">
            <w:r w:rsidRPr="005E2CE6">
              <w:t>RESERVED</w:t>
            </w:r>
            <w:r w:rsidR="0026294C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09CD3654" w:rsidR="00F07E67" w:rsidRPr="00C30DD1" w:rsidRDefault="00CC2651" w:rsidP="00F07E67">
            <w:r>
              <w:t>Apply</w:t>
            </w:r>
            <w:r w:rsidR="00F07E67" w:rsidRPr="005E2CE6">
              <w:t xml:space="preserve">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55686F5" w:rsidR="00F07E67" w:rsidRPr="00C30DD1" w:rsidRDefault="00CC2651" w:rsidP="00F07E67">
            <w:r>
              <w:t>Research</w:t>
            </w:r>
            <w:r w:rsidR="00F07E67" w:rsidRPr="005E2CE6">
              <w:t xml:space="preserve">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2D102255" w:rsidR="00F07E67" w:rsidRPr="00C30DD1" w:rsidRDefault="00CC2651" w:rsidP="00F07E67">
            <w:r>
              <w:t>Determine</w:t>
            </w:r>
            <w:r w:rsidR="00F07E67" w:rsidRPr="005E2CE6">
              <w:t xml:space="preserve">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7B6383D1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</w:t>
            </w:r>
            <w:r w:rsidR="00A205B7" w:rsidRPr="000127AB">
              <w:t xml:space="preserve">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2B1D5FF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Apply</w:t>
            </w:r>
            <w:r w:rsidR="00A205B7" w:rsidRPr="000127AB">
              <w:t xml:space="preserve">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lastRenderedPageBreak/>
              <w:t>1403</w:t>
            </w:r>
          </w:p>
        </w:tc>
        <w:tc>
          <w:tcPr>
            <w:tcW w:w="7650" w:type="dxa"/>
            <w:vAlign w:val="center"/>
          </w:tcPr>
          <w:p w14:paraId="10A97EEE" w14:textId="1600A1A4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 the leadership chain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0BC8E781" w:rsidR="00A205B7" w:rsidRPr="001F72A9" w:rsidRDefault="00CC2651" w:rsidP="00A205B7">
            <w:r>
              <w:t>Determine</w:t>
            </w:r>
            <w:r w:rsidR="00A205B7" w:rsidRPr="000127AB">
              <w:t xml:space="preserve"> management</w:t>
            </w:r>
            <w:r w:rsidR="0068650C">
              <w:t xml:space="preserve"> and </w:t>
            </w:r>
            <w:r w:rsidR="00A205B7" w:rsidRPr="000127AB">
              <w:t>supervisory training</w:t>
            </w:r>
            <w:r>
              <w:t xml:space="preserve"> opportunities</w:t>
            </w:r>
            <w:r w:rsidR="00A205B7" w:rsidRPr="000127AB">
              <w:t>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1960C647" w:rsidR="00A205B7" w:rsidRPr="005879CE" w:rsidRDefault="00CC2651" w:rsidP="00A205B7">
            <w:r>
              <w:t>Research</w:t>
            </w:r>
            <w:r w:rsidR="00A205B7" w:rsidRPr="000127AB">
              <w:t xml:space="preserve">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715A4685" w:rsidR="00A205B7" w:rsidRPr="005879CE" w:rsidRDefault="00A205B7" w:rsidP="00A205B7"/>
        </w:tc>
        <w:tc>
          <w:tcPr>
            <w:tcW w:w="7650" w:type="dxa"/>
            <w:vAlign w:val="center"/>
          </w:tcPr>
          <w:p w14:paraId="7F2F08FE" w14:textId="12E83587" w:rsidR="00A205B7" w:rsidRPr="005879CE" w:rsidRDefault="00A205B7" w:rsidP="00A205B7">
            <w:r w:rsidRPr="000127AB">
              <w:t>RESERVED</w:t>
            </w:r>
            <w:r w:rsidR="0026294C">
              <w:t xml:space="preserve"> (1406)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D7F1A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002DC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0" w:history="1">
        <w:r w:rsidR="00CC2651">
          <w:rPr>
            <w:rStyle w:val="Hyperlink"/>
          </w:rPr>
          <w:t>PA In-Demand Occupations List (PA IDOL)</w:t>
        </w:r>
      </w:hyperlink>
    </w:p>
    <w:p w14:paraId="67EA242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1" w:history="1">
        <w:r w:rsidR="00CC2651">
          <w:rPr>
            <w:rStyle w:val="Hyperlink"/>
          </w:rPr>
          <w:t>Industry-Recognized Credential Resource Guide</w:t>
        </w:r>
      </w:hyperlink>
    </w:p>
    <w:p w14:paraId="09C5A2B8" w14:textId="77777777" w:rsidR="00CC2651" w:rsidRPr="00967D2F" w:rsidRDefault="00CC2651" w:rsidP="008F6DD3">
      <w:pPr>
        <w:tabs>
          <w:tab w:val="left" w:pos="10080"/>
        </w:tabs>
      </w:pPr>
    </w:p>
    <w:sectPr w:rsidR="00CC2651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AFAA" w14:textId="77777777" w:rsidR="001350D9" w:rsidRDefault="001350D9" w:rsidP="000733E4">
      <w:pPr>
        <w:spacing w:after="0" w:line="240" w:lineRule="auto"/>
      </w:pPr>
      <w:r>
        <w:separator/>
      </w:r>
    </w:p>
  </w:endnote>
  <w:endnote w:type="continuationSeparator" w:id="0">
    <w:p w14:paraId="2CFF875D" w14:textId="77777777" w:rsidR="001350D9" w:rsidRDefault="001350D9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A63C467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</w:t>
    </w:r>
    <w:r w:rsidR="00CC2651">
      <w:t>E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2CF13" w14:textId="77777777" w:rsidR="001350D9" w:rsidRDefault="001350D9" w:rsidP="000733E4">
      <w:pPr>
        <w:spacing w:after="0" w:line="240" w:lineRule="auto"/>
      </w:pPr>
      <w:r>
        <w:separator/>
      </w:r>
    </w:p>
  </w:footnote>
  <w:footnote w:type="continuationSeparator" w:id="0">
    <w:p w14:paraId="4D913864" w14:textId="77777777" w:rsidR="001350D9" w:rsidRDefault="001350D9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5186B30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FC2DC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rgUAnL2Ydy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350D9"/>
    <w:rsid w:val="00150E19"/>
    <w:rsid w:val="00151DC5"/>
    <w:rsid w:val="00153EE8"/>
    <w:rsid w:val="001C5671"/>
    <w:rsid w:val="001C5B5A"/>
    <w:rsid w:val="002146A6"/>
    <w:rsid w:val="00216F40"/>
    <w:rsid w:val="00217F98"/>
    <w:rsid w:val="00244679"/>
    <w:rsid w:val="0026294C"/>
    <w:rsid w:val="00262C31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26C4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72B5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9E52B5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30671"/>
    <w:rsid w:val="00C36E47"/>
    <w:rsid w:val="00C5107D"/>
    <w:rsid w:val="00C54576"/>
    <w:rsid w:val="00CA1AFB"/>
    <w:rsid w:val="00CA5C5A"/>
    <w:rsid w:val="00CC2651"/>
    <w:rsid w:val="00CC6849"/>
    <w:rsid w:val="00CD0B86"/>
    <w:rsid w:val="00D04192"/>
    <w:rsid w:val="00D40327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47795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C26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A296B-644A-4BB7-BB73-DCE0722AB17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bf0d811-8fca-484e-934e-ac7ff83209c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554F252-C321-400A-B88D-A6C90BAD7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D66391-6999-419C-8640-818F9FDBC8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2</Words>
  <Characters>6230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5T12:46:00Z</dcterms:created>
  <dcterms:modified xsi:type="dcterms:W3CDTF">2022-04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